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D723B" w14:textId="082ABA4D" w:rsidR="00283CD7" w:rsidRPr="00746102" w:rsidRDefault="002759D4" w:rsidP="0074610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GOAL</w:t>
      </w:r>
      <w:r w:rsidR="00016F5D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SETTING</w:t>
      </w: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48620EBB" w14:textId="77777777" w:rsidR="00746102" w:rsidRDefault="00746102" w:rsidP="002F5AE5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47B5222F" w14:textId="6A39D9B6" w:rsidR="00FF21DA" w:rsidRDefault="002759D4" w:rsidP="002F5AE5">
      <w:pPr>
        <w:ind w:left="90" w:right="180"/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The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details </w:t>
      </w:r>
      <w:r w:rsidR="00AB341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an 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turn</w:t>
      </w:r>
      <w:r w:rsidR="00AB341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goals 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into accomplishments. </w:t>
      </w:r>
      <w:r w:rsidR="00D64C0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="00193FD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break your goals into smaller steps to accomplish this year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8A6FDA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MCB.Success@unco.edu</w:t>
        </w:r>
      </w:hyperlink>
      <w:r w:rsidR="008A6FDA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</w:t>
      </w:r>
      <w:hyperlink r:id="rId12" w:history="1">
        <w:r w:rsidR="008A6FDA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(970) 351-2131</w:t>
        </w:r>
      </w:hyperlink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5805E7AA" w14:textId="77777777" w:rsidR="00746102" w:rsidRPr="002F5AE5" w:rsidRDefault="00746102" w:rsidP="002F5AE5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B284A7F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own 1-2 BIG things you want to accomplish. This box provides the starting point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46102">
        <w:trPr>
          <w:trHeight w:val="1016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718818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DCC913F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can do in the next 2-3 weeks to work towards the Big Picture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D2C9C0B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1: Week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722D1D0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18CBB9C6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need to do in the next 1-2 months to work towards the Big Picture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1285C73D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2: Month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47BECC3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6E301275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down 1 thing you need to do </w:t>
            </w:r>
            <w:r w:rsidR="001B7110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is semester to work towards the Big Picture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59AAC75" w14:textId="77777777" w:rsid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3:</w:t>
            </w:r>
          </w:p>
          <w:p w14:paraId="3661F39D" w14:textId="274BD6EC" w:rsidR="008E6CD4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meste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DAC2E0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E584968" w:rsidR="007134D2" w:rsidRPr="007134D2" w:rsidRDefault="001B7110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plan to do next semester</w:t>
            </w:r>
            <w:r w:rsidR="00B164A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(this year)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work towards the Big Picture.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724D015" w14:textId="77777777" w:rsid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4:</w:t>
            </w:r>
          </w:p>
          <w:p w14:paraId="5976EF87" w14:textId="20AA4471" w:rsidR="008E6CD4" w:rsidRPr="007134D2" w:rsidRDefault="00B164AD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Yea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16E54D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6D72550E" w:rsidR="007134D2" w:rsidRPr="007134D2" w:rsidRDefault="00A0237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a</w:t>
            </w:r>
            <w:r w:rsidR="00236A3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abit or routine</w:t>
            </w:r>
            <w:r w:rsidR="00236A3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at will support your Big Picture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125283F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5: Ongoing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592AA3D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46102">
        <w:trPr>
          <w:trHeight w:val="998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0699A7E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3"/>
      <w:footerReference w:type="default" r:id="rId14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126CE" w14:textId="77777777" w:rsidR="00ED0736" w:rsidRDefault="00ED0736" w:rsidP="00DB2412">
      <w:r>
        <w:separator/>
      </w:r>
    </w:p>
  </w:endnote>
  <w:endnote w:type="continuationSeparator" w:id="0">
    <w:p w14:paraId="59E71B98" w14:textId="77777777" w:rsidR="00ED0736" w:rsidRDefault="00ED0736" w:rsidP="00DB2412">
      <w:r>
        <w:continuationSeparator/>
      </w:r>
    </w:p>
  </w:endnote>
  <w:endnote w:type="continuationNotice" w:id="1">
    <w:p w14:paraId="1BCDFB2D" w14:textId="77777777" w:rsidR="00ED0736" w:rsidRDefault="00ED07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4678B" w14:textId="77777777" w:rsidR="002F5AE5" w:rsidRDefault="002F5AE5" w:rsidP="002F5AE5">
    <w:pPr>
      <w:pStyle w:val="Footer"/>
      <w:jc w:val="center"/>
      <w:rPr>
        <w:rFonts w:ascii="Century Gothic" w:hAnsi="Century Gothic" w:cstheme="minorHAnsi"/>
        <w:sz w:val="16"/>
        <w:szCs w:val="16"/>
      </w:rPr>
    </w:pPr>
    <w:r>
      <w:rPr>
        <w:rFonts w:ascii="Century Gothic" w:hAnsi="Century Gothic" w:cstheme="minorHAnsi"/>
        <w:sz w:val="16"/>
        <w:szCs w:val="16"/>
      </w:rPr>
      <w:t>As collaboratively authored by HSS Student Success Resource Center</w:t>
    </w:r>
  </w:p>
  <w:p w14:paraId="3C1487EB" w14:textId="77777777" w:rsidR="002F5AE5" w:rsidRDefault="002F5A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431EB" w14:textId="77777777" w:rsidR="00ED0736" w:rsidRDefault="00ED0736" w:rsidP="00DB2412">
      <w:r>
        <w:separator/>
      </w:r>
    </w:p>
  </w:footnote>
  <w:footnote w:type="continuationSeparator" w:id="0">
    <w:p w14:paraId="39AD9CBD" w14:textId="77777777" w:rsidR="00ED0736" w:rsidRDefault="00ED0736" w:rsidP="00DB2412">
      <w:r>
        <w:continuationSeparator/>
      </w:r>
    </w:p>
  </w:footnote>
  <w:footnote w:type="continuationNotice" w:id="1">
    <w:p w14:paraId="70042D91" w14:textId="77777777" w:rsidR="00ED0736" w:rsidRDefault="00ED07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741A"/>
    <w:rsid w:val="002D00B4"/>
    <w:rsid w:val="002E4FF4"/>
    <w:rsid w:val="002F5AE5"/>
    <w:rsid w:val="00317BB1"/>
    <w:rsid w:val="00321D73"/>
    <w:rsid w:val="00354A50"/>
    <w:rsid w:val="00367349"/>
    <w:rsid w:val="0038043D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A3315"/>
    <w:rsid w:val="006A47CA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6102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A6FDA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D0736"/>
    <w:rsid w:val="00EE27E1"/>
    <w:rsid w:val="00EE4E19"/>
    <w:rsid w:val="00EF1A78"/>
    <w:rsid w:val="00EF4B39"/>
    <w:rsid w:val="00F04F96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970351213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CB.Success@unco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EBC7EF5-6B87-42E6-9A0F-0C423806FD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3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Mercil, Noah</cp:lastModifiedBy>
  <cp:revision>4</cp:revision>
  <cp:lastPrinted>2019-09-11T20:44:00Z</cp:lastPrinted>
  <dcterms:created xsi:type="dcterms:W3CDTF">2021-08-27T19:21:00Z</dcterms:created>
  <dcterms:modified xsi:type="dcterms:W3CDTF">2021-09-14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